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2834"/>
        <w:gridCol w:w="20"/>
        <w:gridCol w:w="1822"/>
        <w:gridCol w:w="25"/>
        <w:gridCol w:w="1816"/>
        <w:gridCol w:w="31"/>
        <w:gridCol w:w="1810"/>
        <w:gridCol w:w="36"/>
        <w:gridCol w:w="1805"/>
        <w:gridCol w:w="42"/>
        <w:gridCol w:w="1852"/>
        <w:gridCol w:w="89"/>
        <w:gridCol w:w="1766"/>
      </w:tblGrid>
      <w:tr w:rsidR="00E512D5" w14:paraId="77DBC415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009999"/>
            <w:vAlign w:val="center"/>
          </w:tcPr>
          <w:p w14:paraId="5CC11821" w14:textId="682BB560" w:rsidR="00E512D5" w:rsidRPr="00763228" w:rsidRDefault="00E512D5" w:rsidP="004C33B8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05BD0B31" w14:textId="38DC7E6C" w:rsidR="00E512D5" w:rsidRPr="00763228" w:rsidRDefault="00074D72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Semester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 xml:space="preserve"> 3B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(</w:t>
            </w:r>
            <w:r w:rsidR="006070CD">
              <w:rPr>
                <w:b/>
                <w:bCs/>
                <w:color w:val="FFFFFF" w:themeColor="background1"/>
                <w:sz w:val="24"/>
                <w:szCs w:val="24"/>
              </w:rPr>
              <w:t>2026) ^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76C785D9" w14:textId="1F896B09" w:rsidR="00E512D5" w:rsidRPr="00763228" w:rsidRDefault="00074D72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 w:rsidRPr="00763228">
              <w:rPr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07889362" w14:textId="425C17AA" w:rsidR="00E512D5" w:rsidRPr="00763228" w:rsidRDefault="00074D72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1B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5F66CA32" w14:textId="62E1AF66" w:rsidR="00E512D5" w:rsidRPr="00763228" w:rsidRDefault="00074D72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2A</w:t>
            </w:r>
          </w:p>
        </w:tc>
        <w:tc>
          <w:tcPr>
            <w:tcW w:w="664" w:type="pct"/>
            <w:shd w:val="clear" w:color="auto" w:fill="009999"/>
            <w:vAlign w:val="center"/>
          </w:tcPr>
          <w:p w14:paraId="6578DC75" w14:textId="181E48D3" w:rsidR="00E512D5" w:rsidRPr="00763228" w:rsidRDefault="00074D72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2B</w:t>
            </w:r>
          </w:p>
        </w:tc>
        <w:tc>
          <w:tcPr>
            <w:tcW w:w="665" w:type="pct"/>
            <w:gridSpan w:val="2"/>
            <w:shd w:val="clear" w:color="auto" w:fill="009999"/>
            <w:vAlign w:val="center"/>
          </w:tcPr>
          <w:p w14:paraId="0567BD74" w14:textId="29FE0257" w:rsidR="00E512D5" w:rsidRPr="00763228" w:rsidRDefault="00074D72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3A</w:t>
            </w:r>
          </w:p>
        </w:tc>
      </w:tr>
      <w:tr w:rsidR="00E512D5" w14:paraId="09A69965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44FE5BA1" w14:textId="427EF48E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Orientatio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2AAD62C" w14:textId="44F2C028" w:rsidR="00E512D5" w:rsidRDefault="00252BBF" w:rsidP="004C33B8">
            <w:pPr>
              <w:jc w:val="center"/>
            </w:pPr>
            <w:r>
              <w:t>7</w:t>
            </w:r>
            <w:r w:rsidR="00E512D5">
              <w:t xml:space="preserve"> Ja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6D0E0F05" w14:textId="5722C8C5" w:rsidR="00E512D5" w:rsidRDefault="00252BBF" w:rsidP="004C33B8">
            <w:pPr>
              <w:jc w:val="center"/>
            </w:pPr>
            <w:r>
              <w:t>4</w:t>
            </w:r>
            <w:r w:rsidR="00E512D5">
              <w:t xml:space="preserve">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009F7D9" w14:textId="03FD8ED4" w:rsidR="00E512D5" w:rsidRDefault="00252BBF" w:rsidP="004C33B8">
            <w:pPr>
              <w:jc w:val="center"/>
            </w:pPr>
            <w:r>
              <w:t>29</w:t>
            </w:r>
            <w:r w:rsidR="00496335">
              <w:t xml:space="preserve"> Ap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F63235C" w14:textId="5B327BBC" w:rsidR="00E512D5" w:rsidRDefault="00252BBF" w:rsidP="004C33B8">
            <w:pPr>
              <w:jc w:val="center"/>
            </w:pPr>
            <w:r>
              <w:t>1</w:t>
            </w:r>
            <w:r w:rsidR="008628D2">
              <w:t xml:space="preserve"> Jul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053F1245" w14:textId="37C4298E" w:rsidR="00E512D5" w:rsidRDefault="00252BBF" w:rsidP="004C33B8">
            <w:pPr>
              <w:jc w:val="center"/>
            </w:pPr>
            <w:r>
              <w:t>2</w:t>
            </w:r>
            <w:r w:rsidR="008628D2">
              <w:t xml:space="preserve"> Sep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295053AB" w14:textId="39229BBD" w:rsidR="00E512D5" w:rsidRDefault="00496335" w:rsidP="004C33B8">
            <w:pPr>
              <w:jc w:val="center"/>
            </w:pPr>
            <w:r>
              <w:t>2</w:t>
            </w:r>
            <w:r w:rsidR="00252BBF">
              <w:t>8</w:t>
            </w:r>
            <w:r w:rsidR="008628D2">
              <w:t xml:space="preserve"> Oct</w:t>
            </w:r>
          </w:p>
        </w:tc>
      </w:tr>
      <w:tr w:rsidR="00E512D5" w14:paraId="77AF3B31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57577C1A" w14:textId="217333FD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Teaching Perio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5A40903" w14:textId="6B3AE11A" w:rsidR="00E512D5" w:rsidRDefault="00E512D5" w:rsidP="004C33B8">
            <w:pPr>
              <w:jc w:val="center"/>
            </w:pPr>
            <w:r>
              <w:t>1</w:t>
            </w:r>
            <w:r w:rsidR="00496335">
              <w:t>1</w:t>
            </w:r>
            <w:r>
              <w:t xml:space="preserve"> Jan – </w:t>
            </w:r>
            <w:r w:rsidR="00496335">
              <w:t>19</w:t>
            </w:r>
            <w:r>
              <w:t xml:space="preserve"> Feb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5240C511" w14:textId="46332CCD" w:rsidR="00E512D5" w:rsidRDefault="00496335" w:rsidP="004C33B8">
            <w:pPr>
              <w:jc w:val="center"/>
            </w:pPr>
            <w:r>
              <w:t>8</w:t>
            </w:r>
            <w:r w:rsidR="00E512D5">
              <w:t xml:space="preserve"> Mar – 1</w:t>
            </w:r>
            <w:r>
              <w:t>6</w:t>
            </w:r>
            <w:r w:rsidR="00E512D5">
              <w:t xml:space="preserve">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58EAE65C" w14:textId="30E69FA9" w:rsidR="00E512D5" w:rsidRDefault="00496335" w:rsidP="004C33B8">
            <w:pPr>
              <w:jc w:val="center"/>
            </w:pPr>
            <w:r>
              <w:t>3</w:t>
            </w:r>
            <w:r w:rsidR="008628D2">
              <w:t xml:space="preserve"> May – 1</w:t>
            </w:r>
            <w:r>
              <w:t>1</w:t>
            </w:r>
            <w:r w:rsidR="008628D2">
              <w:t xml:space="preserve">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19D4EBEE" w14:textId="0C1492BE" w:rsidR="00E512D5" w:rsidRDefault="00496335" w:rsidP="004C33B8">
            <w:pPr>
              <w:jc w:val="center"/>
            </w:pPr>
            <w:r>
              <w:t>5</w:t>
            </w:r>
            <w:r w:rsidR="008628D2">
              <w:t xml:space="preserve"> Jul – 1</w:t>
            </w:r>
            <w:r>
              <w:t>3</w:t>
            </w:r>
            <w:r w:rsidR="008628D2">
              <w:t xml:space="preserve">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7A780DEA" w14:textId="71D8AE3E" w:rsidR="00E512D5" w:rsidRDefault="00496335" w:rsidP="004C33B8">
            <w:pPr>
              <w:jc w:val="center"/>
            </w:pPr>
            <w:r>
              <w:t>6</w:t>
            </w:r>
            <w:r w:rsidR="008628D2">
              <w:t xml:space="preserve"> Sep – 1</w:t>
            </w:r>
            <w:r>
              <w:t>5</w:t>
            </w:r>
            <w:r w:rsidR="008628D2">
              <w:t xml:space="preserve">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186BB945" w14:textId="67C9A9A9" w:rsidR="00E512D5" w:rsidRDefault="00496335" w:rsidP="004C33B8">
            <w:pPr>
              <w:jc w:val="center"/>
            </w:pPr>
            <w:r>
              <w:t>1</w:t>
            </w:r>
            <w:r w:rsidR="008628D2">
              <w:t xml:space="preserve"> Nov – 1</w:t>
            </w:r>
            <w:r>
              <w:t>0</w:t>
            </w:r>
            <w:r w:rsidR="008628D2">
              <w:t xml:space="preserve"> Dec</w:t>
            </w:r>
          </w:p>
        </w:tc>
      </w:tr>
      <w:tr w:rsidR="00E512D5" w14:paraId="7192B41D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187ED0AC" w14:textId="60A828CD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Census Date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0BD939CE" w14:textId="6E1BA255" w:rsidR="00E512D5" w:rsidRDefault="00252BBF" w:rsidP="004C33B8">
            <w:pPr>
              <w:jc w:val="center"/>
            </w:pPr>
            <w:r>
              <w:t>18</w:t>
            </w:r>
            <w:r w:rsidR="00E512D5">
              <w:t xml:space="preserve"> Ja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5418125A" w14:textId="60952FD4" w:rsidR="00E512D5" w:rsidRDefault="00252BBF" w:rsidP="004C33B8">
            <w:pPr>
              <w:jc w:val="center"/>
            </w:pPr>
            <w:r>
              <w:t>15</w:t>
            </w:r>
            <w:r w:rsidR="00E512D5">
              <w:t xml:space="preserve">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FF034F7" w14:textId="2899D775" w:rsidR="00E512D5" w:rsidRDefault="008628D2" w:rsidP="004C33B8">
            <w:pPr>
              <w:jc w:val="center"/>
            </w:pPr>
            <w:r>
              <w:t>1</w:t>
            </w:r>
            <w:r w:rsidR="00252BBF">
              <w:t>0</w:t>
            </w:r>
            <w:r>
              <w:t xml:space="preserve"> May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A84E58E" w14:textId="543A55E4" w:rsidR="00E512D5" w:rsidRDefault="008628D2" w:rsidP="004C33B8">
            <w:pPr>
              <w:jc w:val="center"/>
            </w:pPr>
            <w:r>
              <w:t>1</w:t>
            </w:r>
            <w:r w:rsidR="00252BBF">
              <w:t>2</w:t>
            </w:r>
            <w:r>
              <w:t xml:space="preserve"> Jul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1B84A470" w14:textId="154C2CAE" w:rsidR="00E512D5" w:rsidRDefault="008628D2" w:rsidP="004C33B8">
            <w:pPr>
              <w:jc w:val="center"/>
            </w:pPr>
            <w:r>
              <w:t>1</w:t>
            </w:r>
            <w:r w:rsidR="00252BBF">
              <w:t>3</w:t>
            </w:r>
            <w:r>
              <w:t xml:space="preserve"> Sep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176750C8" w14:textId="33547867" w:rsidR="00E512D5" w:rsidRDefault="00252BBF" w:rsidP="004C33B8">
            <w:pPr>
              <w:jc w:val="center"/>
            </w:pPr>
            <w:r>
              <w:t>8</w:t>
            </w:r>
            <w:r w:rsidR="008628D2">
              <w:t xml:space="preserve"> </w:t>
            </w:r>
            <w:r w:rsidR="00496335">
              <w:t>Nov</w:t>
            </w:r>
          </w:p>
        </w:tc>
      </w:tr>
      <w:tr w:rsidR="00E512D5" w14:paraId="060771C6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2414A3DD" w14:textId="15434752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Study Perio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2358AF77" w14:textId="022ED9BE" w:rsidR="00E512D5" w:rsidRPr="004C33B8" w:rsidRDefault="00496335" w:rsidP="00161E6B">
            <w:pPr>
              <w:jc w:val="center"/>
              <w:rPr>
                <w:highlight w:val="yellow"/>
              </w:rPr>
            </w:pPr>
            <w:r>
              <w:t>20</w:t>
            </w:r>
            <w:r w:rsidR="00E512D5">
              <w:t xml:space="preserve"> Feb </w:t>
            </w:r>
            <w:r w:rsidR="00E512D5" w:rsidRPr="00B91E84">
              <w:t>-</w:t>
            </w:r>
            <w:r w:rsidR="00E512D5">
              <w:t xml:space="preserve"> </w:t>
            </w:r>
            <w:r>
              <w:t>2</w:t>
            </w:r>
            <w:r w:rsidR="00E512D5">
              <w:t>1</w:t>
            </w:r>
            <w:r w:rsidR="00E512D5" w:rsidRPr="00B91E84">
              <w:t xml:space="preserve"> </w:t>
            </w:r>
            <w:r>
              <w:t>Feb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46DF1B58" w14:textId="7C2C041F" w:rsidR="00E512D5" w:rsidRDefault="00E512D5" w:rsidP="00161E6B">
            <w:pPr>
              <w:jc w:val="center"/>
            </w:pPr>
            <w:r>
              <w:t>1</w:t>
            </w:r>
            <w:r w:rsidR="00496335">
              <w:t>7</w:t>
            </w:r>
            <w:r>
              <w:t xml:space="preserve"> Apr – 1</w:t>
            </w:r>
            <w:r w:rsidR="00496335">
              <w:t>8</w:t>
            </w:r>
            <w:r>
              <w:t xml:space="preserve">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AFC1957" w14:textId="123BEE63" w:rsidR="00E512D5" w:rsidRDefault="008628D2" w:rsidP="00161E6B">
            <w:pPr>
              <w:jc w:val="center"/>
            </w:pPr>
            <w:r>
              <w:t>1</w:t>
            </w:r>
            <w:r w:rsidR="00496335">
              <w:t>2</w:t>
            </w:r>
            <w:r>
              <w:t xml:space="preserve"> Jun – 1</w:t>
            </w:r>
            <w:r w:rsidR="00496335">
              <w:t>3</w:t>
            </w:r>
            <w:r>
              <w:t xml:space="preserve">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7828D270" w14:textId="36665201" w:rsidR="00E512D5" w:rsidRDefault="008628D2" w:rsidP="00161E6B">
            <w:pPr>
              <w:jc w:val="center"/>
            </w:pPr>
            <w:r>
              <w:t>1</w:t>
            </w:r>
            <w:r w:rsidR="00496335">
              <w:t>4</w:t>
            </w:r>
            <w:r>
              <w:t xml:space="preserve"> Aug – 1</w:t>
            </w:r>
            <w:r w:rsidR="00496335">
              <w:t>5</w:t>
            </w:r>
            <w:r>
              <w:t xml:space="preserve">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3B1BF967" w14:textId="44BE4745" w:rsidR="00E512D5" w:rsidRDefault="008628D2" w:rsidP="00161E6B">
            <w:pPr>
              <w:jc w:val="center"/>
            </w:pPr>
            <w:r>
              <w:t>1</w:t>
            </w:r>
            <w:r w:rsidR="00496335">
              <w:t>6</w:t>
            </w:r>
            <w:r>
              <w:t xml:space="preserve"> Oct – 1</w:t>
            </w:r>
            <w:r w:rsidR="00496335">
              <w:t>7</w:t>
            </w:r>
            <w:r>
              <w:t xml:space="preserve">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511DF9DD" w14:textId="700B315A" w:rsidR="00E512D5" w:rsidRDefault="008628D2" w:rsidP="00161E6B">
            <w:pPr>
              <w:jc w:val="center"/>
            </w:pPr>
            <w:r>
              <w:t>1</w:t>
            </w:r>
            <w:r w:rsidR="00496335">
              <w:t>1</w:t>
            </w:r>
            <w:r>
              <w:t xml:space="preserve"> Dec – 1</w:t>
            </w:r>
            <w:r w:rsidR="00496335">
              <w:t>2</w:t>
            </w:r>
            <w:r>
              <w:t xml:space="preserve"> Dec</w:t>
            </w:r>
          </w:p>
        </w:tc>
      </w:tr>
      <w:tr w:rsidR="00E512D5" w14:paraId="3AE3AFE8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66A46E47" w14:textId="1C954210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OU Assessment </w:t>
            </w:r>
            <w:r w:rsidRPr="00763228">
              <w:rPr>
                <w:b/>
                <w:bCs/>
              </w:rPr>
              <w:t>Period</w:t>
            </w:r>
            <w:r w:rsidRPr="00E94594">
              <w:t>*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8777E19" w14:textId="09074947" w:rsidR="00E512D5" w:rsidRPr="004C33B8" w:rsidRDefault="00496335" w:rsidP="00161E6B">
            <w:pPr>
              <w:jc w:val="center"/>
              <w:rPr>
                <w:highlight w:val="yellow"/>
              </w:rPr>
            </w:pPr>
            <w:r>
              <w:t>22 Feb – 23 Feb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D278038" w14:textId="3E81C6AE" w:rsidR="00E512D5" w:rsidRDefault="00496335" w:rsidP="00161E6B">
            <w:pPr>
              <w:jc w:val="center"/>
            </w:pPr>
            <w:r>
              <w:t>19</w:t>
            </w:r>
            <w:r w:rsidR="00E512D5">
              <w:t xml:space="preserve"> Ap</w:t>
            </w:r>
            <w:r w:rsidR="008628D2">
              <w:t>r – 2</w:t>
            </w:r>
            <w:r>
              <w:t>0</w:t>
            </w:r>
            <w:r w:rsidR="008628D2">
              <w:t xml:space="preserve"> Ap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5D322666" w14:textId="44C6D9EA" w:rsidR="00E512D5" w:rsidRDefault="008628D2" w:rsidP="00161E6B">
            <w:pPr>
              <w:jc w:val="center"/>
            </w:pPr>
            <w:r>
              <w:t>1</w:t>
            </w:r>
            <w:r w:rsidR="00496335">
              <w:t>4</w:t>
            </w:r>
            <w:r>
              <w:t xml:space="preserve"> Jun – 1</w:t>
            </w:r>
            <w:r w:rsidR="00496335">
              <w:t>5</w:t>
            </w:r>
            <w:r>
              <w:t xml:space="preserve"> Ju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F6EC9CB" w14:textId="62758E31" w:rsidR="00E512D5" w:rsidRDefault="008628D2" w:rsidP="00161E6B">
            <w:pPr>
              <w:jc w:val="center"/>
            </w:pPr>
            <w:r>
              <w:t>1</w:t>
            </w:r>
            <w:r w:rsidR="00496335">
              <w:t>6</w:t>
            </w:r>
            <w:r>
              <w:t xml:space="preserve"> Aug – 1</w:t>
            </w:r>
            <w:r w:rsidR="00496335">
              <w:t>7</w:t>
            </w:r>
            <w:r>
              <w:t xml:space="preserve"> Aug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7CA8AB09" w14:textId="5CA7C1D5" w:rsidR="00E512D5" w:rsidRDefault="008628D2" w:rsidP="00161E6B">
            <w:pPr>
              <w:jc w:val="center"/>
            </w:pPr>
            <w:r>
              <w:t>1</w:t>
            </w:r>
            <w:r w:rsidR="00496335">
              <w:t>8</w:t>
            </w:r>
            <w:r>
              <w:t xml:space="preserve"> Oct – </w:t>
            </w:r>
            <w:r w:rsidR="00496335">
              <w:t>19</w:t>
            </w:r>
            <w:r>
              <w:t xml:space="preserve"> Oct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58406EB3" w14:textId="4BA27643" w:rsidR="00E512D5" w:rsidRDefault="008628D2" w:rsidP="00161E6B">
            <w:pPr>
              <w:jc w:val="center"/>
            </w:pPr>
            <w:r>
              <w:t>1</w:t>
            </w:r>
            <w:r w:rsidR="00496335">
              <w:t>3</w:t>
            </w:r>
            <w:r>
              <w:t xml:space="preserve"> Dec – 1</w:t>
            </w:r>
            <w:r w:rsidR="00496335">
              <w:t>4</w:t>
            </w:r>
            <w:r>
              <w:t xml:space="preserve"> Dec</w:t>
            </w:r>
          </w:p>
        </w:tc>
      </w:tr>
      <w:tr w:rsidR="00E512D5" w14:paraId="541FFDFD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F2F2F2"/>
            <w:vAlign w:val="center"/>
          </w:tcPr>
          <w:p w14:paraId="4BE019D1" w14:textId="3BF84F45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Results Publishe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06EFD1CA" w14:textId="350C5E8A" w:rsidR="00E512D5" w:rsidRPr="004C33B8" w:rsidRDefault="00E56B2B" w:rsidP="00161E6B">
            <w:pPr>
              <w:jc w:val="center"/>
              <w:rPr>
                <w:highlight w:val="yellow"/>
              </w:rPr>
            </w:pPr>
            <w:r>
              <w:t>4 Ma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F4B4C27" w14:textId="47D88FC0" w:rsidR="00E512D5" w:rsidRDefault="00F0675B" w:rsidP="00161E6B">
            <w:pPr>
              <w:jc w:val="center"/>
            </w:pPr>
            <w:r>
              <w:t>2</w:t>
            </w:r>
            <w:r w:rsidR="00E56B2B">
              <w:t>9</w:t>
            </w:r>
            <w:r w:rsidR="00496335">
              <w:t xml:space="preserve">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19BA7EE" w14:textId="73EE2B3E" w:rsidR="00E512D5" w:rsidRDefault="00E56B2B" w:rsidP="326EAEF8">
            <w:pPr>
              <w:jc w:val="center"/>
            </w:pPr>
            <w:r>
              <w:t>1 Jul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6B55D38" w14:textId="129C42FB" w:rsidR="00E512D5" w:rsidRPr="00161E6B" w:rsidRDefault="00E56B2B" w:rsidP="326EAEF8">
            <w:pPr>
              <w:jc w:val="center"/>
            </w:pPr>
            <w:r>
              <w:t>2 Sep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0AE83AEA" w14:textId="766ACAE0" w:rsidR="00E512D5" w:rsidRPr="00161E6B" w:rsidRDefault="00496335" w:rsidP="326EAEF8">
            <w:pPr>
              <w:jc w:val="center"/>
            </w:pPr>
            <w:r>
              <w:t>2</w:t>
            </w:r>
            <w:r w:rsidR="00E56B2B">
              <w:t>8</w:t>
            </w:r>
            <w:r w:rsidR="008628D2">
              <w:t xml:space="preserve">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66C5FA4B" w14:textId="704C9BCB" w:rsidR="00E512D5" w:rsidRDefault="00E56B2B" w:rsidP="00161E6B">
            <w:pPr>
              <w:jc w:val="center"/>
            </w:pPr>
            <w:r>
              <w:t>6 Jan 2028</w:t>
            </w:r>
          </w:p>
        </w:tc>
      </w:tr>
      <w:tr w:rsidR="00E512D5" w14:paraId="187CB124" w14:textId="77777777" w:rsidTr="009D41B4">
        <w:trPr>
          <w:trHeight w:val="737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6A5FBE94" w14:textId="0A0F16E8" w:rsidR="00E512D5" w:rsidRPr="00763228" w:rsidRDefault="00F0675B" w:rsidP="00161E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/S</w:t>
            </w:r>
            <w:r w:rsidR="00E512D5" w:rsidRPr="00763228">
              <w:rPr>
                <w:b/>
                <w:bCs/>
              </w:rPr>
              <w:t xml:space="preserve"> E</w:t>
            </w:r>
            <w:r>
              <w:rPr>
                <w:b/>
                <w:bCs/>
              </w:rPr>
              <w:t>OU Assessment Period</w:t>
            </w:r>
            <w:r w:rsidRPr="00F0675B">
              <w:rPr>
                <w:b/>
                <w:bCs/>
                <w:vertAlign w:val="superscript"/>
              </w:rPr>
              <w:t>1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9153BE3" w14:textId="433B63B8" w:rsidR="00E512D5" w:rsidRPr="004C33B8" w:rsidRDefault="00E56B2B" w:rsidP="00161E6B">
            <w:pPr>
              <w:jc w:val="center"/>
              <w:rPr>
                <w:highlight w:val="yellow"/>
              </w:rPr>
            </w:pPr>
            <w:r>
              <w:t>8 Mar – 10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61F34A4" w14:textId="334750D6" w:rsidR="00E512D5" w:rsidRDefault="00E56B2B" w:rsidP="00161E6B">
            <w:pPr>
              <w:jc w:val="center"/>
            </w:pPr>
            <w:r>
              <w:t>3 May – 5 May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21EEDB65" w14:textId="314DD7B6" w:rsidR="00E512D5" w:rsidRDefault="00E56B2B" w:rsidP="326EAEF8">
            <w:pPr>
              <w:jc w:val="center"/>
            </w:pPr>
            <w:r>
              <w:t>5 Jul – 7 Jul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2633619B" w14:textId="46CEAC1C" w:rsidR="00E512D5" w:rsidRPr="00161E6B" w:rsidRDefault="00E56B2B" w:rsidP="326EAEF8">
            <w:pPr>
              <w:jc w:val="center"/>
            </w:pPr>
            <w:r>
              <w:t>6 Sep – 8 Sep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5B4629E4" w14:textId="3BCF10F7" w:rsidR="00E512D5" w:rsidRPr="00161E6B" w:rsidRDefault="00E56B2B" w:rsidP="326EAEF8">
            <w:pPr>
              <w:jc w:val="center"/>
            </w:pPr>
            <w:r>
              <w:t>1 Nov – 3 Nov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1C342BB0" w14:textId="67689329" w:rsidR="00E512D5" w:rsidRDefault="00E56B2B" w:rsidP="00161E6B">
            <w:pPr>
              <w:jc w:val="center"/>
            </w:pPr>
            <w:r>
              <w:t>10</w:t>
            </w:r>
            <w:r w:rsidR="008628D2">
              <w:t xml:space="preserve"> Jan 202</w:t>
            </w:r>
            <w:r w:rsidR="00496335">
              <w:t>8</w:t>
            </w:r>
            <w:r w:rsidR="008628D2">
              <w:t xml:space="preserve"> – </w:t>
            </w:r>
            <w:r>
              <w:t>12</w:t>
            </w:r>
            <w:r w:rsidR="008628D2">
              <w:t xml:space="preserve"> Jan 202</w:t>
            </w:r>
            <w:r w:rsidR="00496335">
              <w:t>8</w:t>
            </w:r>
          </w:p>
        </w:tc>
      </w:tr>
      <w:tr w:rsidR="00F0675B" w14:paraId="5F7DF8D5" w14:textId="77777777" w:rsidTr="009D41B4">
        <w:trPr>
          <w:trHeight w:val="510"/>
        </w:trPr>
        <w:tc>
          <w:tcPr>
            <w:tcW w:w="1023" w:type="pct"/>
            <w:gridSpan w:val="2"/>
            <w:shd w:val="clear" w:color="auto" w:fill="F2F2F2"/>
            <w:vAlign w:val="center"/>
          </w:tcPr>
          <w:p w14:paraId="39113EE2" w14:textId="2FB048DB" w:rsidR="00F0675B" w:rsidRPr="00763228" w:rsidRDefault="00F0675B" w:rsidP="00161E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/S Results Published</w:t>
            </w:r>
            <w:r w:rsidRPr="00F0675B">
              <w:rPr>
                <w:b/>
                <w:bCs/>
                <w:vertAlign w:val="superscript"/>
              </w:rPr>
              <w:t>1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65A62896" w14:textId="0220E160" w:rsidR="00F0675B" w:rsidRDefault="00E56B2B" w:rsidP="00161E6B">
            <w:pPr>
              <w:jc w:val="center"/>
            </w:pPr>
            <w:r>
              <w:t>16</w:t>
            </w:r>
            <w:r w:rsidR="00F0675B">
              <w:t xml:space="preserve"> Mar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326FDD15" w14:textId="6915D7B9" w:rsidR="00F0675B" w:rsidRDefault="00E56B2B" w:rsidP="00161E6B">
            <w:pPr>
              <w:jc w:val="center"/>
            </w:pPr>
            <w:r>
              <w:t>11 May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08813943" w14:textId="51CA88B3" w:rsidR="00F0675B" w:rsidRDefault="00E56B2B" w:rsidP="326EAEF8">
            <w:pPr>
              <w:jc w:val="center"/>
            </w:pPr>
            <w:r>
              <w:t>13 Jul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607E6F84" w14:textId="571B6907" w:rsidR="00F0675B" w:rsidRDefault="00E56B2B" w:rsidP="326EAEF8">
            <w:pPr>
              <w:jc w:val="center"/>
            </w:pPr>
            <w:r>
              <w:t>14 Sep</w:t>
            </w:r>
          </w:p>
        </w:tc>
        <w:tc>
          <w:tcPr>
            <w:tcW w:w="664" w:type="pct"/>
            <w:shd w:val="clear" w:color="auto" w:fill="F2F2F2"/>
            <w:vAlign w:val="center"/>
          </w:tcPr>
          <w:p w14:paraId="6D891349" w14:textId="0199900C" w:rsidR="00F0675B" w:rsidRDefault="00E56B2B" w:rsidP="326EAEF8">
            <w:pPr>
              <w:jc w:val="center"/>
            </w:pPr>
            <w:r>
              <w:t>16 Nov</w:t>
            </w:r>
          </w:p>
        </w:tc>
        <w:tc>
          <w:tcPr>
            <w:tcW w:w="665" w:type="pct"/>
            <w:gridSpan w:val="2"/>
            <w:shd w:val="clear" w:color="auto" w:fill="F2F2F2"/>
            <w:vAlign w:val="center"/>
          </w:tcPr>
          <w:p w14:paraId="3EB5CCC8" w14:textId="53381108" w:rsidR="00F0675B" w:rsidRDefault="00E56B2B" w:rsidP="00161E6B">
            <w:pPr>
              <w:jc w:val="center"/>
            </w:pPr>
            <w:r>
              <w:t>18</w:t>
            </w:r>
            <w:r w:rsidR="00F0675B">
              <w:t xml:space="preserve"> Jan</w:t>
            </w:r>
            <w:r>
              <w:t xml:space="preserve"> 2028</w:t>
            </w:r>
          </w:p>
        </w:tc>
      </w:tr>
      <w:tr w:rsidR="00E512D5" w14:paraId="11632C0A" w14:textId="77777777" w:rsidTr="009D41B4">
        <w:trPr>
          <w:trHeight w:val="510"/>
        </w:trPr>
        <w:tc>
          <w:tcPr>
            <w:tcW w:w="5000" w:type="pct"/>
            <w:gridSpan w:val="13"/>
            <w:shd w:val="clear" w:color="auto" w:fill="009999"/>
            <w:vAlign w:val="center"/>
          </w:tcPr>
          <w:p w14:paraId="338BB31D" w14:textId="77777777" w:rsidR="00E512D5" w:rsidRPr="00763228" w:rsidRDefault="00E512D5" w:rsidP="00D84C53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  <w:color w:val="FFFFFF" w:themeColor="background1"/>
                <w:sz w:val="24"/>
                <w:szCs w:val="24"/>
              </w:rPr>
              <w:t>Enrolment</w:t>
            </w:r>
          </w:p>
        </w:tc>
      </w:tr>
      <w:tr w:rsidR="008628D2" w14:paraId="44E245F8" w14:textId="77777777" w:rsidTr="009D41B4">
        <w:trPr>
          <w:trHeight w:val="510"/>
        </w:trPr>
        <w:tc>
          <w:tcPr>
            <w:tcW w:w="1016" w:type="pct"/>
            <w:shd w:val="clear" w:color="auto" w:fill="D9D9D9" w:themeFill="background1" w:themeFillShade="D9"/>
            <w:vAlign w:val="center"/>
          </w:tcPr>
          <w:p w14:paraId="249D4092" w14:textId="77777777" w:rsidR="008628D2" w:rsidRPr="00763228" w:rsidRDefault="008628D2" w:rsidP="00D84C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enrolment and withdrawal date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3FC2D8B6" w14:textId="7B238E9E" w:rsidR="008628D2" w:rsidRDefault="00F0675B" w:rsidP="00D84C53">
            <w:pPr>
              <w:jc w:val="center"/>
            </w:pPr>
            <w:r>
              <w:t>20</w:t>
            </w:r>
            <w:r w:rsidR="00496335">
              <w:t xml:space="preserve"> Jan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31009662" w14:textId="70C02083" w:rsidR="008628D2" w:rsidRDefault="008628D2" w:rsidP="00D84C53">
            <w:pPr>
              <w:jc w:val="center"/>
            </w:pPr>
            <w:r>
              <w:t>1</w:t>
            </w:r>
            <w:r w:rsidR="00F0675B">
              <w:t>7</w:t>
            </w:r>
            <w:r>
              <w:t xml:space="preserve"> Mar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7E960663" w14:textId="05948666" w:rsidR="008628D2" w:rsidRDefault="008628D2" w:rsidP="00D84C53">
            <w:pPr>
              <w:jc w:val="center"/>
            </w:pPr>
            <w:r>
              <w:t>1</w:t>
            </w:r>
            <w:r w:rsidR="00F0675B">
              <w:t>2</w:t>
            </w:r>
            <w:r>
              <w:t xml:space="preserve"> May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5C87ADE6" w14:textId="1F257956" w:rsidR="008628D2" w:rsidRDefault="008628D2" w:rsidP="00D84C53">
            <w:pPr>
              <w:jc w:val="center"/>
            </w:pPr>
            <w:r>
              <w:t>1</w:t>
            </w:r>
            <w:r w:rsidR="00F0675B">
              <w:t>4</w:t>
            </w:r>
            <w:r>
              <w:t xml:space="preserve"> Jul</w:t>
            </w:r>
          </w:p>
        </w:tc>
        <w:tc>
          <w:tcPr>
            <w:tcW w:w="711" w:type="pct"/>
            <w:gridSpan w:val="3"/>
            <w:shd w:val="clear" w:color="auto" w:fill="D9D9D9" w:themeFill="background1" w:themeFillShade="D9"/>
            <w:vAlign w:val="center"/>
          </w:tcPr>
          <w:p w14:paraId="5C800D88" w14:textId="5ED0B5F9" w:rsidR="008628D2" w:rsidRDefault="008628D2" w:rsidP="00D84C53">
            <w:pPr>
              <w:jc w:val="center"/>
            </w:pPr>
            <w:r>
              <w:t>1</w:t>
            </w:r>
            <w:r w:rsidR="00F0675B">
              <w:t>5</w:t>
            </w:r>
            <w:r>
              <w:t xml:space="preserve"> Sep</w:t>
            </w:r>
          </w:p>
        </w:tc>
        <w:tc>
          <w:tcPr>
            <w:tcW w:w="633" w:type="pct"/>
            <w:shd w:val="clear" w:color="auto" w:fill="D9D9D9" w:themeFill="background1" w:themeFillShade="D9"/>
            <w:vAlign w:val="center"/>
          </w:tcPr>
          <w:p w14:paraId="37940721" w14:textId="6E4255B4" w:rsidR="008628D2" w:rsidRDefault="00F0675B" w:rsidP="00D84C53">
            <w:pPr>
              <w:jc w:val="center"/>
            </w:pPr>
            <w:r>
              <w:t>1</w:t>
            </w:r>
            <w:r w:rsidR="00E56B2B">
              <w:t>7</w:t>
            </w:r>
            <w:r w:rsidR="00496335">
              <w:t xml:space="preserve"> Nov</w:t>
            </w:r>
          </w:p>
        </w:tc>
      </w:tr>
    </w:tbl>
    <w:p w14:paraId="37A311C9" w14:textId="4AA05E17" w:rsidR="00E512D5" w:rsidRPr="001A1026" w:rsidRDefault="00074D72" w:rsidP="00E512D5">
      <w:pPr>
        <w:rPr>
          <w:sz w:val="16"/>
          <w:szCs w:val="16"/>
        </w:rPr>
      </w:pPr>
      <w:r>
        <w:rPr>
          <w:sz w:val="16"/>
          <w:szCs w:val="16"/>
        </w:rPr>
        <w:t xml:space="preserve">^ Semester </w:t>
      </w:r>
      <w:r w:rsidRPr="00074D72">
        <w:rPr>
          <w:sz w:val="16"/>
          <w:szCs w:val="16"/>
        </w:rPr>
        <w:t>3B, although delivered in the following calendar year, forms part of the preceding academic year/calendar</w:t>
      </w:r>
      <w:r>
        <w:rPr>
          <w:sz w:val="16"/>
          <w:szCs w:val="16"/>
        </w:rPr>
        <w:br/>
      </w:r>
      <w:r w:rsidR="00E512D5" w:rsidRPr="001A1026">
        <w:rPr>
          <w:sz w:val="16"/>
          <w:szCs w:val="16"/>
        </w:rPr>
        <w:t>*EOU – End of Unit</w:t>
      </w:r>
      <w:r w:rsidR="001A1026" w:rsidRPr="001A1026">
        <w:rPr>
          <w:sz w:val="16"/>
          <w:szCs w:val="16"/>
        </w:rPr>
        <w:br/>
      </w:r>
      <w:r w:rsidR="00F0675B" w:rsidRPr="001A1026">
        <w:rPr>
          <w:sz w:val="16"/>
          <w:szCs w:val="16"/>
          <w:vertAlign w:val="superscript"/>
        </w:rPr>
        <w:t>1</w:t>
      </w:r>
      <w:r w:rsidR="00F0675B" w:rsidRPr="001A1026">
        <w:rPr>
          <w:sz w:val="16"/>
          <w:szCs w:val="16"/>
        </w:rPr>
        <w:t>Deferred/Supplementary</w:t>
      </w:r>
    </w:p>
    <w:p w14:paraId="5251713F" w14:textId="77777777" w:rsidR="00AB4924" w:rsidRDefault="00AB4924"/>
    <w:p w14:paraId="468FDCD4" w14:textId="77777777" w:rsidR="008628D2" w:rsidRDefault="008628D2"/>
    <w:p w14:paraId="529C4C3E" w14:textId="77777777" w:rsidR="00AB4924" w:rsidRDefault="00AB4924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6979"/>
        <w:gridCol w:w="6979"/>
      </w:tblGrid>
      <w:tr w:rsidR="00F97DE8" w14:paraId="66E686DC" w14:textId="77777777" w:rsidTr="00AB4924">
        <w:trPr>
          <w:trHeight w:val="510"/>
        </w:trPr>
        <w:tc>
          <w:tcPr>
            <w:tcW w:w="5000" w:type="pct"/>
            <w:gridSpan w:val="2"/>
            <w:shd w:val="clear" w:color="auto" w:fill="5F1E79"/>
            <w:vAlign w:val="center"/>
          </w:tcPr>
          <w:p w14:paraId="07691F68" w14:textId="384AB293" w:rsidR="00F97DE8" w:rsidRPr="00763228" w:rsidRDefault="00F97DE8" w:rsidP="00763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63228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Public Holidays</w:t>
            </w:r>
          </w:p>
        </w:tc>
      </w:tr>
      <w:tr w:rsidR="00A4125E" w:rsidRPr="00945E16" w14:paraId="4D15522A" w14:textId="77777777" w:rsidTr="00E94594">
        <w:trPr>
          <w:trHeight w:val="290"/>
        </w:trPr>
        <w:tc>
          <w:tcPr>
            <w:tcW w:w="2500" w:type="pct"/>
            <w:noWrap/>
            <w:vAlign w:val="center"/>
          </w:tcPr>
          <w:p w14:paraId="4A55C4B4" w14:textId="13F1B66B" w:rsidR="00A4125E" w:rsidRPr="00E94594" w:rsidRDefault="00E94594" w:rsidP="00A577D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Australia Day</w:t>
            </w:r>
          </w:p>
        </w:tc>
        <w:tc>
          <w:tcPr>
            <w:tcW w:w="2500" w:type="pct"/>
            <w:noWrap/>
          </w:tcPr>
          <w:p w14:paraId="5768085A" w14:textId="2F6491CB" w:rsidR="00A4125E" w:rsidRPr="00E94594" w:rsidRDefault="000166C5" w:rsidP="00A577D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Tues</w:t>
            </w:r>
            <w:r w:rsidR="00E94594" w:rsidRP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day 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 w:rsidR="00E94594" w:rsidRP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January 202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3AB6D108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</w:tcPr>
          <w:p w14:paraId="13D6C4CA" w14:textId="502E201F" w:rsidR="00E94594" w:rsidRPr="00F97DE8" w:rsidRDefault="00E94594" w:rsidP="00E9459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Labour 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</w:tcPr>
          <w:p w14:paraId="314838C6" w14:textId="0ADFAD60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March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47779167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45FDFD8F" w14:textId="0D3439CB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Good Friday</w:t>
            </w:r>
            <w:bookmarkStart w:id="0" w:name="_Ref147397097"/>
            <w:r>
              <w:rPr>
                <w:rStyle w:val="EndnoteReference"/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endnoteReference w:id="1"/>
            </w:r>
            <w:bookmarkEnd w:id="0"/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3BF52ACB" w14:textId="10D93E9C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Fri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26 March 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161F1C18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5111E639" w14:textId="0092B59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Saturday before Easter Sun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36B9EF53" w14:textId="27ABA53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Satur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7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March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39357A21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42858F7F" w14:textId="2F111689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Easter Sunday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18DEDF9E" w14:textId="68F39A01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Sun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8 March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4F683B32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539B13A3" w14:textId="6534B236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Easter Mon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7F4D3146" w14:textId="6594C45C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9 March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3FE920E3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6CB3D53D" w14:textId="67B9BCE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ANZAC Day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begin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NOTEREF _Ref147397097 </w:instrTex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\* MERGEFORMAT </w:instrTex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separate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t>ii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end"/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4A086A77" w14:textId="17632345" w:rsidR="00E94594" w:rsidRPr="00945E16" w:rsidRDefault="000B02F6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un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5 April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4583953B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6D9F6D25" w14:textId="1F7E41F6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King's Birth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182B05A0" w14:textId="013F98AD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4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June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  <w:tr w:rsidR="00E94594" w:rsidRPr="00945E16" w14:paraId="619BA1D7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6400C48F" w14:textId="4CC07D1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Friday before the AFL Grand Final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0C8190C6" w14:textId="10637F39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ubject to AFL schedule</w:t>
            </w:r>
            <w:r>
              <w:rPr>
                <w:rStyle w:val="EndnoteReference"/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endnoteReference w:id="2"/>
            </w:r>
          </w:p>
        </w:tc>
      </w:tr>
      <w:tr w:rsidR="00E94594" w:rsidRPr="00945E16" w14:paraId="7D0433ED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2A9CB1DD" w14:textId="556559DE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Melbourne Cup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58602F52" w14:textId="0963E13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Tuesday 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November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  <w:r>
              <w:rPr>
                <w:rStyle w:val="EndnoteReference"/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endnoteReference w:id="3"/>
            </w:r>
          </w:p>
        </w:tc>
      </w:tr>
      <w:tr w:rsidR="00E94594" w:rsidRPr="00945E16" w14:paraId="2DED8D30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254914D1" w14:textId="7902490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Christmas Day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begin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NOTEREF _Ref147397097 </w:instrTex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\* MERGEFORMAT </w:instrTex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separate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t>ii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end"/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7FB06A5E" w14:textId="637DAB9D" w:rsidR="00E94594" w:rsidRPr="00945E16" w:rsidRDefault="000166C5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atur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5 December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 and Monday 27 December 2027</w:t>
            </w:r>
          </w:p>
        </w:tc>
      </w:tr>
      <w:tr w:rsidR="00E94594" w:rsidRPr="00945E16" w14:paraId="1627AAEE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0D4E39CA" w14:textId="2EDACA0A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Boxing 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0D0BBB93" w14:textId="021A2BB9" w:rsidR="00E94594" w:rsidRPr="00945E16" w:rsidRDefault="000B02F6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un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6 December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 and Tuesday 28 December 2027</w:t>
            </w:r>
          </w:p>
        </w:tc>
      </w:tr>
      <w:tr w:rsidR="00E94594" w:rsidRPr="00945E16" w14:paraId="14CF50ED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</w:tcPr>
          <w:p w14:paraId="255C20E0" w14:textId="6B2B8D30" w:rsidR="00E94594" w:rsidRPr="00F97DE8" w:rsidRDefault="00E94594" w:rsidP="00E9459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New Year's Day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</w:tcPr>
          <w:p w14:paraId="5A65F75B" w14:textId="37B2BAF6" w:rsidR="00E94594" w:rsidRPr="00945E16" w:rsidRDefault="006C2675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aturday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1 January 202</w:t>
            </w:r>
            <w:r w:rsidR="000166C5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</w:tr>
    </w:tbl>
    <w:p w14:paraId="35B0FD26" w14:textId="77777777" w:rsidR="00375433" w:rsidRPr="00763228" w:rsidRDefault="00763228" w:rsidP="00A76EA7">
      <w:pPr>
        <w:spacing w:after="40" w:line="240" w:lineRule="auto"/>
        <w:contextualSpacing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br/>
      </w:r>
      <w:r w:rsidR="00375433" w:rsidRPr="00763228">
        <w:rPr>
          <w:sz w:val="20"/>
          <w:szCs w:val="20"/>
          <w:u w:val="single"/>
        </w:rPr>
        <w:t>Note</w:t>
      </w:r>
    </w:p>
    <w:p w14:paraId="61EC7671" w14:textId="77777777" w:rsidR="00375433" w:rsidRPr="00763228" w:rsidRDefault="00375433" w:rsidP="00A76EA7">
      <w:pPr>
        <w:pStyle w:val="ListParagraph"/>
        <w:numPr>
          <w:ilvl w:val="0"/>
          <w:numId w:val="4"/>
        </w:numPr>
        <w:spacing w:after="40" w:line="240" w:lineRule="auto"/>
        <w:rPr>
          <w:sz w:val="20"/>
          <w:szCs w:val="20"/>
        </w:rPr>
      </w:pPr>
      <w:r w:rsidRPr="00763228">
        <w:rPr>
          <w:sz w:val="20"/>
          <w:szCs w:val="20"/>
        </w:rPr>
        <w:t>All dates are inclusive</w:t>
      </w:r>
    </w:p>
    <w:p w14:paraId="4788AC82" w14:textId="7D1DF6DA" w:rsidR="00375433" w:rsidRPr="00763228" w:rsidRDefault="00375433" w:rsidP="00A76EA7">
      <w:pPr>
        <w:pStyle w:val="ListParagraph"/>
        <w:numPr>
          <w:ilvl w:val="0"/>
          <w:numId w:val="4"/>
        </w:numPr>
        <w:spacing w:after="40" w:line="240" w:lineRule="auto"/>
        <w:rPr>
          <w:sz w:val="20"/>
          <w:szCs w:val="20"/>
        </w:rPr>
      </w:pPr>
      <w:r w:rsidRPr="00763228">
        <w:rPr>
          <w:sz w:val="20"/>
          <w:szCs w:val="20"/>
        </w:rPr>
        <w:t xml:space="preserve">AIA is shut down from </w:t>
      </w:r>
      <w:r w:rsidR="008628D2">
        <w:rPr>
          <w:sz w:val="20"/>
          <w:szCs w:val="20"/>
        </w:rPr>
        <w:t>1</w:t>
      </w:r>
      <w:r w:rsidR="000166C5">
        <w:rPr>
          <w:sz w:val="20"/>
          <w:szCs w:val="20"/>
        </w:rPr>
        <w:t>8</w:t>
      </w:r>
      <w:r w:rsidRPr="00763228">
        <w:rPr>
          <w:sz w:val="20"/>
          <w:szCs w:val="20"/>
        </w:rPr>
        <w:t xml:space="preserve"> Dec</w:t>
      </w:r>
      <w:r>
        <w:rPr>
          <w:sz w:val="20"/>
          <w:szCs w:val="20"/>
        </w:rPr>
        <w:t xml:space="preserve"> 202</w:t>
      </w:r>
      <w:r w:rsidR="000166C5">
        <w:rPr>
          <w:sz w:val="20"/>
          <w:szCs w:val="20"/>
        </w:rPr>
        <w:t>7</w:t>
      </w:r>
      <w:r>
        <w:rPr>
          <w:sz w:val="20"/>
          <w:szCs w:val="20"/>
        </w:rPr>
        <w:t xml:space="preserve"> </w:t>
      </w:r>
      <w:r w:rsidRPr="00763228">
        <w:rPr>
          <w:sz w:val="20"/>
          <w:szCs w:val="20"/>
        </w:rPr>
        <w:t xml:space="preserve">– </w:t>
      </w:r>
      <w:r w:rsidR="000166C5">
        <w:rPr>
          <w:sz w:val="20"/>
          <w:szCs w:val="20"/>
        </w:rPr>
        <w:t>2</w:t>
      </w:r>
      <w:r w:rsidRPr="00763228">
        <w:rPr>
          <w:sz w:val="20"/>
          <w:szCs w:val="20"/>
        </w:rPr>
        <w:t xml:space="preserve"> Jan </w:t>
      </w:r>
      <w:r>
        <w:rPr>
          <w:sz w:val="20"/>
          <w:szCs w:val="20"/>
        </w:rPr>
        <w:t>202</w:t>
      </w:r>
      <w:r w:rsidR="000166C5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  <w:r w:rsidRPr="00763228">
        <w:rPr>
          <w:sz w:val="20"/>
          <w:szCs w:val="20"/>
        </w:rPr>
        <w:t>(inclusive)</w:t>
      </w:r>
    </w:p>
    <w:p w14:paraId="2826D883" w14:textId="77777777" w:rsidR="004C33B8" w:rsidRDefault="004C33B8" w:rsidP="00A76EA7">
      <w:pPr>
        <w:spacing w:after="40" w:line="240" w:lineRule="auto"/>
        <w:contextualSpacing/>
        <w:rPr>
          <w:sz w:val="20"/>
          <w:szCs w:val="20"/>
        </w:rPr>
      </w:pPr>
    </w:p>
    <w:p w14:paraId="28152988" w14:textId="0C070F2D" w:rsidR="001845FD" w:rsidRPr="00763228" w:rsidRDefault="00375433" w:rsidP="00A76EA7">
      <w:pPr>
        <w:spacing w:after="40" w:line="240" w:lineRule="auto"/>
        <w:contextualSpacing/>
        <w:rPr>
          <w:sz w:val="20"/>
          <w:szCs w:val="20"/>
        </w:rPr>
      </w:pPr>
      <w:r w:rsidRPr="326EAEF8">
        <w:rPr>
          <w:sz w:val="20"/>
          <w:szCs w:val="20"/>
        </w:rPr>
        <w:t xml:space="preserve">Version date: </w:t>
      </w:r>
      <w:r w:rsidR="001A1026">
        <w:rPr>
          <w:sz w:val="20"/>
          <w:szCs w:val="20"/>
        </w:rPr>
        <w:t>20/05/2026</w:t>
      </w:r>
    </w:p>
    <w:sectPr w:rsidR="001845FD" w:rsidRPr="00763228" w:rsidSect="00AB4924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A02D0" w14:textId="77777777" w:rsidR="00A16C67" w:rsidRDefault="00A16C67" w:rsidP="00A804C7">
      <w:pPr>
        <w:spacing w:after="0" w:line="240" w:lineRule="auto"/>
      </w:pPr>
      <w:r>
        <w:separator/>
      </w:r>
    </w:p>
  </w:endnote>
  <w:endnote w:type="continuationSeparator" w:id="0">
    <w:p w14:paraId="74354F31" w14:textId="77777777" w:rsidR="00A16C67" w:rsidRDefault="00A16C67" w:rsidP="00A804C7">
      <w:pPr>
        <w:spacing w:after="0" w:line="240" w:lineRule="auto"/>
      </w:pPr>
      <w:r>
        <w:continuationSeparator/>
      </w:r>
    </w:p>
  </w:endnote>
  <w:endnote w:id="1">
    <w:p w14:paraId="2799CB15" w14:textId="19751387" w:rsidR="00E94594" w:rsidRPr="008277A3" w:rsidRDefault="00E94594">
      <w:pPr>
        <w:pStyle w:val="EndnoteText"/>
        <w:rPr>
          <w:sz w:val="16"/>
          <w:szCs w:val="16"/>
        </w:rPr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ANZAC Day, Good Friday and Christmas Day are restricted trading days.</w:t>
      </w:r>
    </w:p>
  </w:endnote>
  <w:endnote w:id="2">
    <w:p w14:paraId="3D7CDC4E" w14:textId="3652A294" w:rsidR="00E94594" w:rsidRPr="008277A3" w:rsidRDefault="00E94594">
      <w:pPr>
        <w:pStyle w:val="EndnoteText"/>
        <w:rPr>
          <w:sz w:val="16"/>
          <w:szCs w:val="16"/>
        </w:rPr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Friday before AFL Grand Final typically falls on the last Friday in September. </w:t>
      </w:r>
      <w:r>
        <w:rPr>
          <w:sz w:val="16"/>
          <w:szCs w:val="16"/>
        </w:rPr>
        <w:t>AIA’s</w:t>
      </w:r>
      <w:r w:rsidRPr="008277A3">
        <w:rPr>
          <w:sz w:val="16"/>
          <w:szCs w:val="16"/>
        </w:rPr>
        <w:t xml:space="preserve"> website will be updated with the exact date upon release of </w:t>
      </w:r>
      <w:r w:rsidR="009D41B4" w:rsidRPr="008277A3">
        <w:rPr>
          <w:sz w:val="16"/>
          <w:szCs w:val="16"/>
        </w:rPr>
        <w:t>the AFL</w:t>
      </w:r>
      <w:r w:rsidRPr="008277A3">
        <w:rPr>
          <w:sz w:val="16"/>
          <w:szCs w:val="16"/>
        </w:rPr>
        <w:t xml:space="preserve"> schedule.</w:t>
      </w:r>
    </w:p>
  </w:endnote>
  <w:endnote w:id="3">
    <w:p w14:paraId="2735A76D" w14:textId="2186E1B3" w:rsidR="00E94594" w:rsidRDefault="00E94594">
      <w:pPr>
        <w:pStyle w:val="EndnoteText"/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Melbourne Cup Day is a public holiday across all of Victoria unless alternate local holiday has been arranged by a non-metro counci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0901C" w14:textId="77777777" w:rsidR="00A804C7" w:rsidRDefault="00A804C7" w:rsidP="00A804C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B99EADF" wp14:editId="7AD428BA">
              <wp:simplePos x="0" y="0"/>
              <wp:positionH relativeFrom="page">
                <wp:posOffset>2152650</wp:posOffset>
              </wp:positionH>
              <wp:positionV relativeFrom="page">
                <wp:posOffset>10086975</wp:posOffset>
              </wp:positionV>
              <wp:extent cx="3659505" cy="452120"/>
              <wp:effectExtent l="0" t="0" r="0" b="0"/>
              <wp:wrapNone/>
              <wp:docPr id="77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9505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595DD6" w14:textId="77777777" w:rsidR="00A804C7" w:rsidRPr="0080557A" w:rsidRDefault="00A804C7" w:rsidP="00A804C7">
                          <w:pPr>
                            <w:spacing w:before="14" w:after="0"/>
                            <w:ind w:left="20"/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</w:pP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Analytics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Institute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of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6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2"/>
                              <w:sz w:val="16"/>
                              <w:szCs w:val="24"/>
                            </w:rPr>
                            <w:t>Australia</w:t>
                          </w:r>
                        </w:p>
                        <w:p w14:paraId="6671939C" w14:textId="77777777" w:rsidR="00A804C7" w:rsidRPr="0080557A" w:rsidRDefault="00A804C7" w:rsidP="00A804C7">
                          <w:pPr>
                            <w:spacing w:after="0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CRICOS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CODE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04059D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|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TEQSA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Provider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No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>PRV14346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|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ABN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18 640 236 380</w:t>
                          </w:r>
                        </w:p>
                        <w:p w14:paraId="2E38C2B5" w14:textId="77777777" w:rsidR="00A804C7" w:rsidRPr="0080557A" w:rsidRDefault="00A804C7" w:rsidP="00A804C7">
                          <w:pPr>
                            <w:spacing w:before="1" w:after="0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>
                            <w:rPr>
                              <w:rFonts w:cstheme="minorHAnsi"/>
                              <w:sz w:val="16"/>
                              <w:szCs w:val="24"/>
                            </w:rPr>
                            <w:t xml:space="preserve">Part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Level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10,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601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Bourke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Street,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Melbourne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VIC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300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99EADF" id="_x0000_t202" coordsize="21600,21600" o:spt="202" path="m,l,21600r21600,l21600,xe">
              <v:stroke joinstyle="miter"/>
              <v:path gradientshapeok="t" o:connecttype="rect"/>
            </v:shapetype>
            <v:shape id="Text Box 77" o:spid="_x0000_s1026" type="#_x0000_t202" style="position:absolute;margin-left:169.5pt;margin-top:794.25pt;width:288.15pt;height:35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" filled="f" stroked="f">
              <v:textbox inset="0,0,0,0">
                <w:txbxContent>
                  <w:p w14:paraId="13595DD6" w14:textId="77777777" w:rsidR="00A804C7" w:rsidRPr="0080557A" w:rsidRDefault="00A804C7" w:rsidP="00A804C7">
                    <w:pPr>
                      <w:spacing w:before="14" w:after="0"/>
                      <w:ind w:left="20"/>
                      <w:rPr>
                        <w:rFonts w:cstheme="minorHAnsi"/>
                        <w:b/>
                        <w:sz w:val="16"/>
                        <w:szCs w:val="24"/>
                      </w:rPr>
                    </w:pP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Analytics</w:t>
                    </w:r>
                    <w:r w:rsidRPr="0080557A">
                      <w:rPr>
                        <w:rFonts w:cstheme="minorHAnsi"/>
                        <w:b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Institute</w:t>
                    </w:r>
                    <w:r w:rsidRPr="0080557A">
                      <w:rPr>
                        <w:rFonts w:cstheme="minorHAnsi"/>
                        <w:b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of</w:t>
                    </w:r>
                    <w:r w:rsidRPr="0080557A">
                      <w:rPr>
                        <w:rFonts w:cstheme="minorHAnsi"/>
                        <w:b/>
                        <w:spacing w:val="-6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pacing w:val="-2"/>
                        <w:sz w:val="16"/>
                        <w:szCs w:val="24"/>
                      </w:rPr>
                      <w:t>Australia</w:t>
                    </w:r>
                  </w:p>
                  <w:p w14:paraId="6671939C" w14:textId="77777777" w:rsidR="00A804C7" w:rsidRPr="0080557A" w:rsidRDefault="00A804C7" w:rsidP="00A804C7">
                    <w:pPr>
                      <w:spacing w:after="0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CRICOS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CODE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04059D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|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TEQSA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Provider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No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>PRV14346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|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ABN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18 640 236 380</w:t>
                    </w:r>
                  </w:p>
                  <w:p w14:paraId="2E38C2B5" w14:textId="77777777" w:rsidR="00A804C7" w:rsidRPr="0080557A" w:rsidRDefault="00A804C7" w:rsidP="00A804C7">
                    <w:pPr>
                      <w:spacing w:before="1" w:after="0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>
                      <w:rPr>
                        <w:rFonts w:cstheme="minorHAnsi"/>
                        <w:sz w:val="16"/>
                        <w:szCs w:val="24"/>
                      </w:rPr>
                      <w:t xml:space="preserve">Part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Level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10,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601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Bourke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Street,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Melbourne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VIC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300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82B5EDB" wp14:editId="72E2D7FD">
              <wp:simplePos x="0" y="0"/>
              <wp:positionH relativeFrom="margin">
                <wp:align>center</wp:align>
              </wp:positionH>
              <wp:positionV relativeFrom="page">
                <wp:posOffset>10062845</wp:posOffset>
              </wp:positionV>
              <wp:extent cx="6835140" cy="407670"/>
              <wp:effectExtent l="0" t="0" r="3810" b="0"/>
              <wp:wrapNone/>
              <wp:docPr id="78" name="Group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5140" cy="407670"/>
                        <a:chOff x="850" y="14661"/>
                        <a:chExt cx="10764" cy="642"/>
                      </a:xfrm>
                    </wpg:grpSpPr>
                    <wps:wsp>
                      <wps:cNvPr id="79" name="docshape2"/>
                      <wps:cNvSpPr>
                        <a:spLocks/>
                      </wps:cNvSpPr>
                      <wps:spPr bwMode="auto">
                        <a:xfrm>
                          <a:off x="849" y="14661"/>
                          <a:ext cx="10764" cy="10"/>
                        </a:xfrm>
                        <a:custGeom>
                          <a:avLst/>
                          <a:gdLst>
                            <a:gd name="T0" fmla="+- 0 9971 850"/>
                            <a:gd name="T1" fmla="*/ T0 w 10764"/>
                            <a:gd name="T2" fmla="+- 0 14661 14661"/>
                            <a:gd name="T3" fmla="*/ 14661 h 10"/>
                            <a:gd name="T4" fmla="+- 0 3603 850"/>
                            <a:gd name="T5" fmla="*/ T4 w 10764"/>
                            <a:gd name="T6" fmla="+- 0 14661 14661"/>
                            <a:gd name="T7" fmla="*/ 14661 h 10"/>
                            <a:gd name="T8" fmla="+- 0 3593 850"/>
                            <a:gd name="T9" fmla="*/ T8 w 10764"/>
                            <a:gd name="T10" fmla="+- 0 14661 14661"/>
                            <a:gd name="T11" fmla="*/ 14661 h 10"/>
                            <a:gd name="T12" fmla="+- 0 850 850"/>
                            <a:gd name="T13" fmla="*/ T12 w 10764"/>
                            <a:gd name="T14" fmla="+- 0 14661 14661"/>
                            <a:gd name="T15" fmla="*/ 14661 h 10"/>
                            <a:gd name="T16" fmla="+- 0 850 850"/>
                            <a:gd name="T17" fmla="*/ T16 w 10764"/>
                            <a:gd name="T18" fmla="+- 0 14671 14661"/>
                            <a:gd name="T19" fmla="*/ 14671 h 10"/>
                            <a:gd name="T20" fmla="+- 0 3593 850"/>
                            <a:gd name="T21" fmla="*/ T20 w 10764"/>
                            <a:gd name="T22" fmla="+- 0 14671 14661"/>
                            <a:gd name="T23" fmla="*/ 14671 h 10"/>
                            <a:gd name="T24" fmla="+- 0 3603 850"/>
                            <a:gd name="T25" fmla="*/ T24 w 10764"/>
                            <a:gd name="T26" fmla="+- 0 14671 14661"/>
                            <a:gd name="T27" fmla="*/ 14671 h 10"/>
                            <a:gd name="T28" fmla="+- 0 9971 850"/>
                            <a:gd name="T29" fmla="*/ T28 w 10764"/>
                            <a:gd name="T30" fmla="+- 0 14671 14661"/>
                            <a:gd name="T31" fmla="*/ 14671 h 10"/>
                            <a:gd name="T32" fmla="+- 0 9971 850"/>
                            <a:gd name="T33" fmla="*/ T32 w 10764"/>
                            <a:gd name="T34" fmla="+- 0 14661 14661"/>
                            <a:gd name="T35" fmla="*/ 14661 h 10"/>
                            <a:gd name="T36" fmla="+- 0 9981 850"/>
                            <a:gd name="T37" fmla="*/ T36 w 10764"/>
                            <a:gd name="T38" fmla="+- 0 14661 14661"/>
                            <a:gd name="T39" fmla="*/ 14661 h 10"/>
                            <a:gd name="T40" fmla="+- 0 9972 850"/>
                            <a:gd name="T41" fmla="*/ T40 w 10764"/>
                            <a:gd name="T42" fmla="+- 0 14661 14661"/>
                            <a:gd name="T43" fmla="*/ 14661 h 10"/>
                            <a:gd name="T44" fmla="+- 0 9972 850"/>
                            <a:gd name="T45" fmla="*/ T44 w 10764"/>
                            <a:gd name="T46" fmla="+- 0 14671 14661"/>
                            <a:gd name="T47" fmla="*/ 14671 h 10"/>
                            <a:gd name="T48" fmla="+- 0 9981 850"/>
                            <a:gd name="T49" fmla="*/ T48 w 10764"/>
                            <a:gd name="T50" fmla="+- 0 14671 14661"/>
                            <a:gd name="T51" fmla="*/ 14671 h 10"/>
                            <a:gd name="T52" fmla="+- 0 9981 850"/>
                            <a:gd name="T53" fmla="*/ T52 w 10764"/>
                            <a:gd name="T54" fmla="+- 0 14661 14661"/>
                            <a:gd name="T55" fmla="*/ 14661 h 10"/>
                            <a:gd name="T56" fmla="+- 0 11613 850"/>
                            <a:gd name="T57" fmla="*/ T56 w 10764"/>
                            <a:gd name="T58" fmla="+- 0 14661 14661"/>
                            <a:gd name="T59" fmla="*/ 14661 h 10"/>
                            <a:gd name="T60" fmla="+- 0 9981 850"/>
                            <a:gd name="T61" fmla="*/ T60 w 10764"/>
                            <a:gd name="T62" fmla="+- 0 14661 14661"/>
                            <a:gd name="T63" fmla="*/ 14661 h 10"/>
                            <a:gd name="T64" fmla="+- 0 9981 850"/>
                            <a:gd name="T65" fmla="*/ T64 w 10764"/>
                            <a:gd name="T66" fmla="+- 0 14671 14661"/>
                            <a:gd name="T67" fmla="*/ 14671 h 10"/>
                            <a:gd name="T68" fmla="+- 0 11613 850"/>
                            <a:gd name="T69" fmla="*/ T68 w 10764"/>
                            <a:gd name="T70" fmla="+- 0 14671 14661"/>
                            <a:gd name="T71" fmla="*/ 14671 h 10"/>
                            <a:gd name="T72" fmla="+- 0 11613 850"/>
                            <a:gd name="T73" fmla="*/ T72 w 10764"/>
                            <a:gd name="T74" fmla="+- 0 14661 14661"/>
                            <a:gd name="T75" fmla="*/ 14661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10764" h="10">
                              <a:moveTo>
                                <a:pt x="9121" y="0"/>
                              </a:moveTo>
                              <a:lnTo>
                                <a:pt x="2753" y="0"/>
                              </a:lnTo>
                              <a:lnTo>
                                <a:pt x="2743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2743" y="10"/>
                              </a:lnTo>
                              <a:lnTo>
                                <a:pt x="2753" y="10"/>
                              </a:lnTo>
                              <a:lnTo>
                                <a:pt x="9121" y="10"/>
                              </a:lnTo>
                              <a:lnTo>
                                <a:pt x="9121" y="0"/>
                              </a:lnTo>
                              <a:close/>
                              <a:moveTo>
                                <a:pt x="9131" y="0"/>
                              </a:moveTo>
                              <a:lnTo>
                                <a:pt x="9122" y="0"/>
                              </a:lnTo>
                              <a:lnTo>
                                <a:pt x="9122" y="10"/>
                              </a:lnTo>
                              <a:lnTo>
                                <a:pt x="9131" y="10"/>
                              </a:lnTo>
                              <a:lnTo>
                                <a:pt x="9131" y="0"/>
                              </a:lnTo>
                              <a:close/>
                              <a:moveTo>
                                <a:pt x="10763" y="0"/>
                              </a:moveTo>
                              <a:lnTo>
                                <a:pt x="9131" y="0"/>
                              </a:lnTo>
                              <a:lnTo>
                                <a:pt x="9131" y="10"/>
                              </a:lnTo>
                              <a:lnTo>
                                <a:pt x="10763" y="10"/>
                              </a:lnTo>
                              <a:lnTo>
                                <a:pt x="107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0" name="docshape3"/>
                      <wps:cNvSpPr>
                        <a:spLocks/>
                      </wps:cNvSpPr>
                      <wps:spPr bwMode="auto">
                        <a:xfrm>
                          <a:off x="3593" y="14670"/>
                          <a:ext cx="6388" cy="632"/>
                        </a:xfrm>
                        <a:custGeom>
                          <a:avLst/>
                          <a:gdLst>
                            <a:gd name="T0" fmla="+- 0 3603 3593"/>
                            <a:gd name="T1" fmla="*/ T0 w 6388"/>
                            <a:gd name="T2" fmla="+- 0 14671 14671"/>
                            <a:gd name="T3" fmla="*/ 14671 h 632"/>
                            <a:gd name="T4" fmla="+- 0 3593 3593"/>
                            <a:gd name="T5" fmla="*/ T4 w 6388"/>
                            <a:gd name="T6" fmla="+- 0 14671 14671"/>
                            <a:gd name="T7" fmla="*/ 14671 h 632"/>
                            <a:gd name="T8" fmla="+- 0 3593 3593"/>
                            <a:gd name="T9" fmla="*/ T8 w 6388"/>
                            <a:gd name="T10" fmla="+- 0 15302 14671"/>
                            <a:gd name="T11" fmla="*/ 15302 h 632"/>
                            <a:gd name="T12" fmla="+- 0 3603 3593"/>
                            <a:gd name="T13" fmla="*/ T12 w 6388"/>
                            <a:gd name="T14" fmla="+- 0 15302 14671"/>
                            <a:gd name="T15" fmla="*/ 15302 h 632"/>
                            <a:gd name="T16" fmla="+- 0 3603 3593"/>
                            <a:gd name="T17" fmla="*/ T16 w 6388"/>
                            <a:gd name="T18" fmla="+- 0 14671 14671"/>
                            <a:gd name="T19" fmla="*/ 14671 h 632"/>
                            <a:gd name="T20" fmla="+- 0 9981 3593"/>
                            <a:gd name="T21" fmla="*/ T20 w 6388"/>
                            <a:gd name="T22" fmla="+- 0 14671 14671"/>
                            <a:gd name="T23" fmla="*/ 14671 h 632"/>
                            <a:gd name="T24" fmla="+- 0 9972 3593"/>
                            <a:gd name="T25" fmla="*/ T24 w 6388"/>
                            <a:gd name="T26" fmla="+- 0 14671 14671"/>
                            <a:gd name="T27" fmla="*/ 14671 h 632"/>
                            <a:gd name="T28" fmla="+- 0 9972 3593"/>
                            <a:gd name="T29" fmla="*/ T28 w 6388"/>
                            <a:gd name="T30" fmla="+- 0 15302 14671"/>
                            <a:gd name="T31" fmla="*/ 15302 h 632"/>
                            <a:gd name="T32" fmla="+- 0 9981 3593"/>
                            <a:gd name="T33" fmla="*/ T32 w 6388"/>
                            <a:gd name="T34" fmla="+- 0 15302 14671"/>
                            <a:gd name="T35" fmla="*/ 15302 h 632"/>
                            <a:gd name="T36" fmla="+- 0 9981 3593"/>
                            <a:gd name="T37" fmla="*/ T36 w 6388"/>
                            <a:gd name="T38" fmla="+- 0 14671 14671"/>
                            <a:gd name="T39" fmla="*/ 14671 h 6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388" h="632">
                              <a:moveTo>
                                <a:pt x="10" y="0"/>
                              </a:moveTo>
                              <a:lnTo>
                                <a:pt x="0" y="0"/>
                              </a:lnTo>
                              <a:lnTo>
                                <a:pt x="0" y="631"/>
                              </a:lnTo>
                              <a:lnTo>
                                <a:pt x="10" y="631"/>
                              </a:lnTo>
                              <a:lnTo>
                                <a:pt x="10" y="0"/>
                              </a:lnTo>
                              <a:close/>
                              <a:moveTo>
                                <a:pt x="6388" y="0"/>
                              </a:moveTo>
                              <a:lnTo>
                                <a:pt x="6379" y="0"/>
                              </a:lnTo>
                              <a:lnTo>
                                <a:pt x="6379" y="631"/>
                              </a:lnTo>
                              <a:lnTo>
                                <a:pt x="6388" y="631"/>
                              </a:lnTo>
                              <a:lnTo>
                                <a:pt x="63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1" name="docshape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7" y="14763"/>
                          <a:ext cx="2068" cy="43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group id="Group 78" style="position:absolute;margin-left:0;margin-top:792.35pt;width:538.2pt;height:32.1pt;z-index:-251657216;mso-position-horizontal:center;mso-position-horizontal-relative:margin;mso-position-vertical-relative:page" coordsize="10764,642" coordorigin="850,14661" o:spid="_x0000_s1026" w14:anchorId="66A5AD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">
              <v:shape id="docshape2" style="position:absolute;left:849;top:14661;width:10764;height:10;visibility:visible;mso-wrap-style:square;v-text-anchor:top" coordsize="10764,10" o:spid="_x0000_s1027" fillcolor="teal" stroked="f" path="m9121,l2753,r-10,l,,,10r2743,l2753,10r6368,l9121,xm9131,r-9,l9122,10r9,l9131,xm10763,l9131,r,10l10763,10r,-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">
                <v:path arrowok="t" o:connecttype="custom" o:connectlocs="9121,14661;2753,14661;2743,14661;0,14661;0,14671;2743,14671;2753,14671;9121,14671;9121,14661;9131,14661;9122,14661;9122,14671;9131,14671;9131,14661;10763,14661;9131,14661;9131,14671;10763,14671;10763,14661" o:connectangles="0,0,0,0,0,0,0,0,0,0,0,0,0,0,0,0,0,0,0"/>
              </v:shape>
              <v:shape id="docshape3" style="position:absolute;left:3593;top:14670;width:6388;height:632;visibility:visible;mso-wrap-style:square;v-text-anchor:top" coordsize="6388,632" o:spid="_x0000_s1028" fillcolor="#099" stroked="f" path="m10,l,,,631r10,l10,xm6388,r-9,l6379,631r9,l63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">
                <v:path arrowok="t" o:connecttype="custom" o:connectlocs="10,14671;0,14671;0,15302;10,15302;10,14671;6388,14671;6379,14671;6379,15302;6388,15302;6388,14671" o:connectangles="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docshape4" style="position:absolute;left:1037;top:14763;width:2068;height:43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">
                <v:imagedata o:title="" r:id="rId2"/>
              </v:shape>
              <w10:wrap anchorx="margin" anchory="page"/>
            </v:group>
          </w:pict>
        </mc:Fallback>
      </mc:AlternateContent>
    </w:r>
  </w:p>
  <w:p w14:paraId="116576FD" w14:textId="269A1C15" w:rsidR="00A804C7" w:rsidRDefault="00A804C7" w:rsidP="00A804C7">
    <w:pPr>
      <w:pStyle w:val="Footer"/>
    </w:pPr>
  </w:p>
  <w:p w14:paraId="7C928233" w14:textId="77777777" w:rsidR="00A804C7" w:rsidRDefault="00A804C7" w:rsidP="00A804C7">
    <w:pPr>
      <w:pStyle w:val="Footer"/>
    </w:pPr>
  </w:p>
  <w:p w14:paraId="3E6585FC" w14:textId="013425ED" w:rsidR="00A804C7" w:rsidRDefault="00A250B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384FC5A" wp14:editId="68C28067">
              <wp:simplePos x="0" y="0"/>
              <wp:positionH relativeFrom="page">
                <wp:posOffset>6205757</wp:posOffset>
              </wp:positionH>
              <wp:positionV relativeFrom="margin">
                <wp:posOffset>9008013</wp:posOffset>
              </wp:positionV>
              <wp:extent cx="752475" cy="18097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247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1F514B" w14:textId="77777777" w:rsidR="00A804C7" w:rsidRPr="0080557A" w:rsidRDefault="00A804C7" w:rsidP="00A804C7">
                          <w:pPr>
                            <w:spacing w:before="1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 w:rsidRPr="003B03C6">
                            <w:rPr>
                              <w:rFonts w:cstheme="minorHAnsi"/>
                              <w:bCs/>
                              <w:sz w:val="16"/>
                              <w:szCs w:val="24"/>
                            </w:rPr>
                            <w:t>Page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b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 w:rsidRPr="003B03C6">
                            <w:rPr>
                              <w:rFonts w:cstheme="minorHAnsi"/>
                              <w:bCs/>
                              <w:sz w:val="16"/>
                              <w:szCs w:val="24"/>
                            </w:rPr>
                            <w:t>of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b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84FC5A" id="Text Box 3" o:spid="_x0000_s1027" type="#_x0000_t202" style="position:absolute;margin-left:488.65pt;margin-top:709.3pt;width:59.25pt;height:14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" filled="f" stroked="f">
              <v:textbox inset="0,0,0,0">
                <w:txbxContent>
                  <w:p w14:paraId="531F514B" w14:textId="77777777" w:rsidR="00A804C7" w:rsidRPr="0080557A" w:rsidRDefault="00A804C7" w:rsidP="00A804C7">
                    <w:pPr>
                      <w:spacing w:before="1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 w:rsidRPr="003B03C6">
                      <w:rPr>
                        <w:rFonts w:cstheme="minorHAnsi"/>
                        <w:bCs/>
                        <w:sz w:val="16"/>
                        <w:szCs w:val="24"/>
                      </w:rPr>
                      <w:t>Page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instrText xml:space="preserve"> PAGE   \* MERGEFORMAT </w:instrTex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rFonts w:cstheme="minorHAnsi"/>
                        <w:b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end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 w:rsidRPr="003B03C6">
                      <w:rPr>
                        <w:rFonts w:cstheme="minorHAnsi"/>
                        <w:bCs/>
                        <w:sz w:val="16"/>
                        <w:szCs w:val="24"/>
                      </w:rPr>
                      <w:t>of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instrText xml:space="preserve"> NUMPAGES   \* MERGEFORMAT </w:instrTex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rFonts w:cstheme="minorHAnsi"/>
                        <w:b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E8ECF" w14:textId="77777777" w:rsidR="00A16C67" w:rsidRDefault="00A16C67" w:rsidP="00A804C7">
      <w:pPr>
        <w:spacing w:after="0" w:line="240" w:lineRule="auto"/>
      </w:pPr>
      <w:r>
        <w:separator/>
      </w:r>
    </w:p>
  </w:footnote>
  <w:footnote w:type="continuationSeparator" w:id="0">
    <w:p w14:paraId="1A21A6EE" w14:textId="77777777" w:rsidR="00A16C67" w:rsidRDefault="00A16C67" w:rsidP="00A80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2624"/>
      <w:gridCol w:w="1334"/>
    </w:tblGrid>
    <w:tr w:rsidR="00A804C7" w:rsidRPr="00262A71" w14:paraId="1F7650E2" w14:textId="77777777" w:rsidTr="00A804C7">
      <w:trPr>
        <w:trHeight w:val="416"/>
      </w:trPr>
      <w:tc>
        <w:tcPr>
          <w:tcW w:w="4522" w:type="pct"/>
          <w:shd w:val="clear" w:color="auto" w:fill="009999"/>
        </w:tcPr>
        <w:p w14:paraId="6187370F" w14:textId="7A9A374F" w:rsidR="00A804C7" w:rsidRPr="00F97DE8" w:rsidRDefault="00F97DE8" w:rsidP="00F97DE8">
          <w:pPr>
            <w:pStyle w:val="TableParagraph"/>
            <w:spacing w:before="207"/>
            <w:ind w:left="1440" w:right="1919" w:hanging="164"/>
            <w:jc w:val="center"/>
            <w:rPr>
              <w:rFonts w:asciiTheme="minorHAnsi" w:hAnsiTheme="minorHAnsi" w:cstheme="minorHAnsi"/>
              <w:b/>
              <w:color w:val="FFFFFF" w:themeColor="background1"/>
              <w:sz w:val="24"/>
              <w:szCs w:val="24"/>
            </w:rPr>
          </w:pPr>
          <w:r w:rsidRPr="00F97DE8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>202</w:t>
          </w:r>
          <w:r w:rsidR="00496335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>7</w:t>
          </w:r>
          <w:r w:rsidRPr="00F97DE8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 xml:space="preserve"> Calendar</w:t>
          </w:r>
        </w:p>
      </w:tc>
      <w:tc>
        <w:tcPr>
          <w:tcW w:w="478" w:type="pct"/>
          <w:tcBorders>
            <w:left w:val="nil"/>
          </w:tcBorders>
        </w:tcPr>
        <w:p w14:paraId="1B582453" w14:textId="77777777" w:rsidR="00A804C7" w:rsidRPr="00262A71" w:rsidRDefault="00A804C7" w:rsidP="00A804C7">
          <w:pPr>
            <w:pStyle w:val="TableParagraph"/>
            <w:ind w:left="133"/>
            <w:rPr>
              <w:rFonts w:asciiTheme="minorHAnsi" w:hAnsiTheme="minorHAnsi" w:cstheme="minorHAnsi"/>
              <w:sz w:val="24"/>
              <w:szCs w:val="24"/>
            </w:rPr>
          </w:pPr>
          <w:r w:rsidRPr="00262A71">
            <w:rPr>
              <w:rFonts w:asciiTheme="minorHAnsi" w:hAnsiTheme="minorHAnsi" w:cstheme="minorHAnsi"/>
              <w:noProof/>
              <w:sz w:val="24"/>
              <w:szCs w:val="24"/>
            </w:rPr>
            <w:drawing>
              <wp:inline distT="0" distB="0" distL="0" distR="0" wp14:anchorId="1909A194" wp14:editId="21887C71">
                <wp:extent cx="459929" cy="469127"/>
                <wp:effectExtent l="0" t="0" r="0" b="7620"/>
                <wp:docPr id="1" name="image1.png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.png" descr="Icon&#10;&#10;Description automatically generated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047" cy="4702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F466750" w14:textId="77777777" w:rsidR="00A804C7" w:rsidRDefault="00A804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8166B"/>
    <w:multiLevelType w:val="hybridMultilevel"/>
    <w:tmpl w:val="BFB638A8"/>
    <w:lvl w:ilvl="0" w:tplc="9C70FD8E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47C58"/>
    <w:multiLevelType w:val="hybridMultilevel"/>
    <w:tmpl w:val="998655E8"/>
    <w:lvl w:ilvl="0" w:tplc="F4F87428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204718"/>
    <w:multiLevelType w:val="hybridMultilevel"/>
    <w:tmpl w:val="89B21202"/>
    <w:lvl w:ilvl="0" w:tplc="728A7D1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A56CB"/>
    <w:multiLevelType w:val="hybridMultilevel"/>
    <w:tmpl w:val="F058264C"/>
    <w:lvl w:ilvl="0" w:tplc="5002C0D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825272">
    <w:abstractNumId w:val="0"/>
  </w:num>
  <w:num w:numId="2" w16cid:durableId="2041323642">
    <w:abstractNumId w:val="3"/>
  </w:num>
  <w:num w:numId="3" w16cid:durableId="187643511">
    <w:abstractNumId w:val="2"/>
  </w:num>
  <w:num w:numId="4" w16cid:durableId="64568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rIwMTU2MLE0MTVU0lEKTi0uzszPAykwqQUA/a1PPiwAAAA="/>
  </w:docVars>
  <w:rsids>
    <w:rsidRoot w:val="00A804C7"/>
    <w:rsid w:val="000075EC"/>
    <w:rsid w:val="000166C5"/>
    <w:rsid w:val="00022EDA"/>
    <w:rsid w:val="00040293"/>
    <w:rsid w:val="000523B0"/>
    <w:rsid w:val="00054019"/>
    <w:rsid w:val="00074D72"/>
    <w:rsid w:val="0009384D"/>
    <w:rsid w:val="000A1827"/>
    <w:rsid w:val="000B02F6"/>
    <w:rsid w:val="000B5598"/>
    <w:rsid w:val="000E5BEF"/>
    <w:rsid w:val="00107E1A"/>
    <w:rsid w:val="00161E6B"/>
    <w:rsid w:val="001737BA"/>
    <w:rsid w:val="001845FD"/>
    <w:rsid w:val="001A1026"/>
    <w:rsid w:val="00252BBF"/>
    <w:rsid w:val="002557A7"/>
    <w:rsid w:val="0028414F"/>
    <w:rsid w:val="002A4D5D"/>
    <w:rsid w:val="002B07BC"/>
    <w:rsid w:val="00306671"/>
    <w:rsid w:val="00362BB4"/>
    <w:rsid w:val="00375433"/>
    <w:rsid w:val="003A70F7"/>
    <w:rsid w:val="003B33EA"/>
    <w:rsid w:val="003F4D75"/>
    <w:rsid w:val="004250BF"/>
    <w:rsid w:val="00440166"/>
    <w:rsid w:val="0044741F"/>
    <w:rsid w:val="00465499"/>
    <w:rsid w:val="00496335"/>
    <w:rsid w:val="004B7BB4"/>
    <w:rsid w:val="004C33B8"/>
    <w:rsid w:val="004C7F8D"/>
    <w:rsid w:val="00532ADB"/>
    <w:rsid w:val="00553218"/>
    <w:rsid w:val="00567451"/>
    <w:rsid w:val="0059726C"/>
    <w:rsid w:val="005A2CF0"/>
    <w:rsid w:val="005A5E02"/>
    <w:rsid w:val="005D170E"/>
    <w:rsid w:val="005E166E"/>
    <w:rsid w:val="005E25BB"/>
    <w:rsid w:val="00602055"/>
    <w:rsid w:val="006070CD"/>
    <w:rsid w:val="00645A0F"/>
    <w:rsid w:val="00661DF0"/>
    <w:rsid w:val="00666FF6"/>
    <w:rsid w:val="006972C4"/>
    <w:rsid w:val="006A1CFE"/>
    <w:rsid w:val="006C2675"/>
    <w:rsid w:val="006C700A"/>
    <w:rsid w:val="006F0B4D"/>
    <w:rsid w:val="006F57DE"/>
    <w:rsid w:val="00701E94"/>
    <w:rsid w:val="00763228"/>
    <w:rsid w:val="00765682"/>
    <w:rsid w:val="00782C5D"/>
    <w:rsid w:val="0079001E"/>
    <w:rsid w:val="008277A3"/>
    <w:rsid w:val="008628D2"/>
    <w:rsid w:val="008749B6"/>
    <w:rsid w:val="008E7848"/>
    <w:rsid w:val="00902A47"/>
    <w:rsid w:val="00945E16"/>
    <w:rsid w:val="0096696F"/>
    <w:rsid w:val="00974D85"/>
    <w:rsid w:val="009B337B"/>
    <w:rsid w:val="009D41B4"/>
    <w:rsid w:val="00A16C67"/>
    <w:rsid w:val="00A250B0"/>
    <w:rsid w:val="00A4125E"/>
    <w:rsid w:val="00A577D2"/>
    <w:rsid w:val="00A76EA7"/>
    <w:rsid w:val="00A804C7"/>
    <w:rsid w:val="00A9389D"/>
    <w:rsid w:val="00AB4924"/>
    <w:rsid w:val="00B175FF"/>
    <w:rsid w:val="00B37B91"/>
    <w:rsid w:val="00B674BA"/>
    <w:rsid w:val="00B77369"/>
    <w:rsid w:val="00B91E84"/>
    <w:rsid w:val="00C51089"/>
    <w:rsid w:val="00C777EE"/>
    <w:rsid w:val="00C86F2B"/>
    <w:rsid w:val="00C87F99"/>
    <w:rsid w:val="00CA3CBF"/>
    <w:rsid w:val="00CC2C08"/>
    <w:rsid w:val="00CE244E"/>
    <w:rsid w:val="00CF5E7D"/>
    <w:rsid w:val="00D053DE"/>
    <w:rsid w:val="00D0716D"/>
    <w:rsid w:val="00D46DB4"/>
    <w:rsid w:val="00D903DC"/>
    <w:rsid w:val="00D97D92"/>
    <w:rsid w:val="00DB093D"/>
    <w:rsid w:val="00E04C5A"/>
    <w:rsid w:val="00E512D5"/>
    <w:rsid w:val="00E56B2B"/>
    <w:rsid w:val="00E75C74"/>
    <w:rsid w:val="00E94594"/>
    <w:rsid w:val="00F0675B"/>
    <w:rsid w:val="00F27E87"/>
    <w:rsid w:val="00F359FC"/>
    <w:rsid w:val="00F428B9"/>
    <w:rsid w:val="00F42EDE"/>
    <w:rsid w:val="00F51208"/>
    <w:rsid w:val="00F722AF"/>
    <w:rsid w:val="00F97DE8"/>
    <w:rsid w:val="00FA4FD2"/>
    <w:rsid w:val="00FB57A3"/>
    <w:rsid w:val="00FF2621"/>
    <w:rsid w:val="078BBA5E"/>
    <w:rsid w:val="18210AF4"/>
    <w:rsid w:val="1BB9818B"/>
    <w:rsid w:val="1BE9455F"/>
    <w:rsid w:val="23AACA90"/>
    <w:rsid w:val="2867DBC2"/>
    <w:rsid w:val="326EAEF8"/>
    <w:rsid w:val="5C951453"/>
    <w:rsid w:val="5EDD31CD"/>
    <w:rsid w:val="62F7ACAE"/>
    <w:rsid w:val="6608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881C04"/>
  <w15:chartTrackingRefBased/>
  <w15:docId w15:val="{7379A1F1-4360-46E2-8BD6-CC0989ECF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4C7"/>
  </w:style>
  <w:style w:type="paragraph" w:styleId="Footer">
    <w:name w:val="footer"/>
    <w:basedOn w:val="Normal"/>
    <w:link w:val="FooterChar"/>
    <w:uiPriority w:val="99"/>
    <w:unhideWhenUsed/>
    <w:rsid w:val="00A80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4C7"/>
  </w:style>
  <w:style w:type="paragraph" w:customStyle="1" w:styleId="TableParagraph">
    <w:name w:val="Table Paragraph"/>
    <w:basedOn w:val="Normal"/>
    <w:uiPriority w:val="1"/>
    <w:qFormat/>
    <w:rsid w:val="00A804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F97D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D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845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1845FD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45F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45F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45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4D1F11AB6F174BAA3BED3FD7E38324" ma:contentTypeVersion="14" ma:contentTypeDescription="Create a new document." ma:contentTypeScope="" ma:versionID="28afe6881fc6721fe4fd370568723a5c">
  <xsd:schema xmlns:xsd="http://www.w3.org/2001/XMLSchema" xmlns:xs="http://www.w3.org/2001/XMLSchema" xmlns:p="http://schemas.microsoft.com/office/2006/metadata/properties" xmlns:ns2="0917bd03-17a1-4ce4-af03-01368d8dd03f" xmlns:ns3="c48bad80-1d75-4599-b951-4257782e829f" targetNamespace="http://schemas.microsoft.com/office/2006/metadata/properties" ma:root="true" ma:fieldsID="0571f82265b61cd9cb7cfeb7f883f75d" ns2:_="" ns3:_="">
    <xsd:import namespace="0917bd03-17a1-4ce4-af03-01368d8dd03f"/>
    <xsd:import namespace="c48bad80-1d75-4599-b951-4257782e82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bd03-17a1-4ce4-af03-01368d8dd0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8fad53d-cffe-45db-b1a4-7996d35d22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bad80-1d75-4599-b951-4257782e829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97aea47-c069-493a-ab03-63c6f72fdb62}" ma:internalName="TaxCatchAll" ma:showField="CatchAllData" ma:web="c48bad80-1d75-4599-b951-4257782e82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8bad80-1d75-4599-b951-4257782e829f" xsi:nil="true"/>
    <lcf76f155ced4ddcb4097134ff3c332f xmlns="0917bd03-17a1-4ce4-af03-01368d8dd03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506799-EDF2-4970-895F-E3C8B9020A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2A386C-96C3-4858-A5CD-0779BE756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bd03-17a1-4ce4-af03-01368d8dd03f"/>
    <ds:schemaRef ds:uri="c48bad80-1d75-4599-b951-4257782e82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F59D36-C680-46B6-980E-FB28A35032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2E5138-B29B-4425-8B70-DDD3415EAC78}">
  <ds:schemaRefs>
    <ds:schemaRef ds:uri="http://schemas.microsoft.com/office/2006/metadata/properties"/>
    <ds:schemaRef ds:uri="http://schemas.microsoft.com/office/infopath/2007/PartnerControls"/>
    <ds:schemaRef ds:uri="c48bad80-1d75-4599-b951-4257782e829f"/>
    <ds:schemaRef ds:uri="0917bd03-17a1-4ce4-af03-01368d8dd0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alidas Mallar</dc:creator>
  <cp:keywords/>
  <dc:description/>
  <cp:lastModifiedBy>Sarthak Goel</cp:lastModifiedBy>
  <cp:revision>70</cp:revision>
  <dcterms:created xsi:type="dcterms:W3CDTF">2023-10-04T23:18:00Z</dcterms:created>
  <dcterms:modified xsi:type="dcterms:W3CDTF">2026-05-20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4D1F11AB6F174BAA3BED3FD7E38324</vt:lpwstr>
  </property>
  <property fmtid="{D5CDD505-2E9C-101B-9397-08002B2CF9AE}" pid="3" name="GrammarlyDocumentId">
    <vt:lpwstr>67d029d57dbb6f84b178964285ab28c8722404a3fe493fc022eb3a4a154aeb96</vt:lpwstr>
  </property>
</Properties>
</file>